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C593FA" w14:textId="77777777" w:rsidR="00D455AC" w:rsidRPr="00615A5A" w:rsidRDefault="00D455AC" w:rsidP="00D455AC">
      <w:pPr>
        <w:jc w:val="center"/>
        <w:rPr>
          <w:rFonts w:ascii="Times New Roman" w:eastAsia="宋体" w:hAnsi="Times New Roman" w:cs="Times New Roman"/>
          <w:b/>
          <w:bCs/>
          <w:sz w:val="32"/>
          <w:szCs w:val="32"/>
        </w:rPr>
      </w:pPr>
      <w:bookmarkStart w:id="0" w:name="_Hlk171100731"/>
      <w:r w:rsidRPr="00615A5A">
        <w:rPr>
          <w:rFonts w:ascii="Times New Roman" w:eastAsia="宋体" w:hAnsi="Times New Roman" w:cs="Times New Roman"/>
          <w:b/>
          <w:bCs/>
          <w:sz w:val="32"/>
          <w:szCs w:val="32"/>
        </w:rPr>
        <w:t xml:space="preserve">Combination Search Terms </w:t>
      </w:r>
    </w:p>
    <w:p w14:paraId="3ACABACF" w14:textId="77777777" w:rsidR="00D455AC" w:rsidRPr="001B0C0E" w:rsidRDefault="00D455AC" w:rsidP="00D455AC">
      <w:pPr>
        <w:rPr>
          <w:rFonts w:ascii="Times New Roman" w:eastAsia="宋体" w:hAnsi="Times New Roman" w:cs="Times New Roman"/>
          <w:sz w:val="24"/>
          <w:szCs w:val="24"/>
        </w:rPr>
      </w:pPr>
    </w:p>
    <w:p w14:paraId="0E6D5AA3" w14:textId="2A5BB23E" w:rsidR="00D455AC" w:rsidRPr="00626FB8" w:rsidRDefault="009472C0" w:rsidP="00D455AC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36"/>
        </w:rPr>
      </w:pPr>
      <w:bookmarkStart w:id="1" w:name="_Hlk162387763"/>
      <w:r w:rsidRPr="00626FB8">
        <w:rPr>
          <w:rFonts w:ascii="Times New Roman" w:hAnsi="Times New Roman" w:cs="Times New Roman" w:hint="eastAsia"/>
          <w:sz w:val="28"/>
          <w:szCs w:val="36"/>
        </w:rPr>
        <w:t xml:space="preserve">This study </w:t>
      </w:r>
      <w:proofErr w:type="gramStart"/>
      <w:r w:rsidRPr="00626FB8">
        <w:rPr>
          <w:rFonts w:ascii="Times New Roman" w:hAnsi="Times New Roman" w:cs="Times New Roman" w:hint="eastAsia"/>
          <w:sz w:val="28"/>
          <w:szCs w:val="36"/>
        </w:rPr>
        <w:t>have</w:t>
      </w:r>
      <w:proofErr w:type="gramEnd"/>
      <w:r w:rsidRPr="00626FB8">
        <w:rPr>
          <w:rFonts w:ascii="Times New Roman" w:hAnsi="Times New Roman" w:cs="Times New Roman" w:hint="eastAsia"/>
          <w:sz w:val="28"/>
          <w:szCs w:val="36"/>
        </w:rPr>
        <w:t xml:space="preserve"> searched the four databases: </w:t>
      </w:r>
      <w:r w:rsidR="00D455AC" w:rsidRPr="00626FB8">
        <w:rPr>
          <w:rFonts w:ascii="Times New Roman" w:hAnsi="Times New Roman" w:cs="Times New Roman"/>
          <w:sz w:val="28"/>
          <w:szCs w:val="36"/>
        </w:rPr>
        <w:t>PubMed</w:t>
      </w:r>
      <w:r w:rsidR="00626FB8" w:rsidRPr="00626FB8">
        <w:rPr>
          <w:rFonts w:ascii="Times New Roman" w:hAnsi="Times New Roman" w:cs="Times New Roman" w:hint="eastAsia"/>
          <w:sz w:val="28"/>
          <w:szCs w:val="36"/>
        </w:rPr>
        <w:t xml:space="preserve">, </w:t>
      </w:r>
      <w:r w:rsidR="00D455AC" w:rsidRPr="00626FB8">
        <w:rPr>
          <w:rFonts w:ascii="Times New Roman" w:hAnsi="Times New Roman" w:cs="Times New Roman"/>
          <w:sz w:val="28"/>
          <w:szCs w:val="36"/>
        </w:rPr>
        <w:t>Embase</w:t>
      </w:r>
      <w:r w:rsidR="00626FB8" w:rsidRPr="00626FB8">
        <w:rPr>
          <w:rFonts w:ascii="Times New Roman" w:hAnsi="Times New Roman" w:cs="Times New Roman" w:hint="eastAsia"/>
          <w:sz w:val="28"/>
          <w:szCs w:val="36"/>
        </w:rPr>
        <w:t xml:space="preserve">, </w:t>
      </w:r>
      <w:r w:rsidRPr="00626FB8">
        <w:rPr>
          <w:rFonts w:ascii="Times New Roman" w:hAnsi="Times New Roman" w:cs="Times New Roman"/>
          <w:sz w:val="28"/>
          <w:szCs w:val="36"/>
        </w:rPr>
        <w:t>Cochrane L</w:t>
      </w:r>
      <w:r w:rsidRPr="00626FB8">
        <w:rPr>
          <w:rFonts w:ascii="Times New Roman" w:hAnsi="Times New Roman" w:cs="Times New Roman" w:hint="eastAsia"/>
          <w:sz w:val="28"/>
          <w:szCs w:val="36"/>
        </w:rPr>
        <w:t>i</w:t>
      </w:r>
      <w:r w:rsidRPr="00626FB8">
        <w:rPr>
          <w:rFonts w:ascii="Times New Roman" w:hAnsi="Times New Roman" w:cs="Times New Roman"/>
          <w:sz w:val="28"/>
          <w:szCs w:val="36"/>
        </w:rPr>
        <w:t xml:space="preserve">brary </w:t>
      </w:r>
      <w:r w:rsidR="00626FB8" w:rsidRPr="00626FB8">
        <w:rPr>
          <w:rFonts w:ascii="Times New Roman" w:hAnsi="Times New Roman" w:cs="Times New Roman" w:hint="eastAsia"/>
          <w:sz w:val="28"/>
          <w:szCs w:val="36"/>
        </w:rPr>
        <w:t xml:space="preserve">and </w:t>
      </w:r>
      <w:r w:rsidR="00D455AC" w:rsidRPr="00626FB8">
        <w:rPr>
          <w:rFonts w:ascii="Times New Roman" w:hAnsi="Times New Roman" w:cs="Times New Roman"/>
          <w:sz w:val="28"/>
          <w:szCs w:val="36"/>
        </w:rPr>
        <w:t>Web of Science</w:t>
      </w:r>
      <w:r w:rsidR="00626FB8" w:rsidRPr="00626FB8">
        <w:rPr>
          <w:rFonts w:ascii="Times New Roman" w:hAnsi="Times New Roman" w:cs="Times New Roman" w:hint="eastAsia"/>
          <w:sz w:val="28"/>
          <w:szCs w:val="36"/>
        </w:rPr>
        <w:t>.</w:t>
      </w:r>
    </w:p>
    <w:p w14:paraId="67BC942B" w14:textId="2DA7991F" w:rsidR="00D455AC" w:rsidRPr="00481DFE" w:rsidRDefault="00626FB8" w:rsidP="00D455AC">
      <w:pPr>
        <w:rPr>
          <w:rFonts w:ascii="Times New Roman" w:eastAsia="宋体" w:hAnsi="Times New Roman" w:cs="Times New Roman"/>
          <w:b/>
          <w:bCs/>
          <w:sz w:val="28"/>
          <w:szCs w:val="28"/>
        </w:rPr>
      </w:pPr>
      <w:bookmarkStart w:id="2" w:name="OLE_LINK5"/>
      <w:bookmarkEnd w:id="1"/>
      <w:r w:rsidRPr="00481DFE">
        <w:rPr>
          <w:rFonts w:ascii="Times New Roman" w:eastAsia="宋体" w:hAnsi="Times New Roman" w:cs="Times New Roman" w:hint="eastAsia"/>
          <w:sz w:val="28"/>
          <w:szCs w:val="28"/>
        </w:rPr>
        <w:t>The databases were retrieved using the following combination methods</w:t>
      </w:r>
      <w:proofErr w:type="gramStart"/>
      <w:r w:rsidRPr="00481DFE">
        <w:rPr>
          <w:rFonts w:ascii="Times New Roman" w:eastAsia="宋体" w:hAnsi="Times New Roman" w:cs="Times New Roman" w:hint="eastAsia"/>
          <w:sz w:val="28"/>
          <w:szCs w:val="28"/>
        </w:rPr>
        <w:t>:(( #</w:t>
      </w:r>
      <w:proofErr w:type="gramEnd"/>
      <w:r w:rsidRPr="00481DFE">
        <w:rPr>
          <w:rFonts w:ascii="Times New Roman" w:eastAsia="宋体" w:hAnsi="Times New Roman" w:cs="Times New Roman" w:hint="eastAsia"/>
          <w:sz w:val="28"/>
          <w:szCs w:val="28"/>
        </w:rPr>
        <w:t>1 OR (#2 AND #3)) AND #4 AND #4</w:t>
      </w:r>
    </w:p>
    <w:bookmarkEnd w:id="0"/>
    <w:bookmarkEnd w:id="2"/>
    <w:p w14:paraId="57154EE4" w14:textId="77777777" w:rsidR="00D455AC" w:rsidRDefault="00D455AC" w:rsidP="00D455AC">
      <w:pPr>
        <w:rPr>
          <w:rFonts w:ascii="Times New Roman" w:eastAsia="宋体" w:hAnsi="Times New Roman" w:cs="Times New Roman"/>
          <w:sz w:val="24"/>
          <w:szCs w:val="24"/>
        </w:rPr>
      </w:pPr>
    </w:p>
    <w:p w14:paraId="41260568" w14:textId="77777777" w:rsidR="00626FB8" w:rsidRPr="00626FB8" w:rsidRDefault="00626FB8" w:rsidP="00D455AC">
      <w:pPr>
        <w:rPr>
          <w:rFonts w:ascii="Times New Roman" w:eastAsia="宋体" w:hAnsi="Times New Roman" w:cs="Times New Roman"/>
          <w:sz w:val="24"/>
          <w:szCs w:val="24"/>
        </w:rPr>
      </w:pPr>
    </w:p>
    <w:tbl>
      <w:tblPr>
        <w:tblStyle w:val="a7"/>
        <w:tblW w:w="11148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74"/>
        <w:gridCol w:w="5574"/>
      </w:tblGrid>
      <w:tr w:rsidR="000D6F15" w:rsidRPr="009472C0" w14:paraId="5FA3AD17" w14:textId="77777777" w:rsidTr="00481DFE">
        <w:trPr>
          <w:trHeight w:val="320"/>
          <w:jc w:val="center"/>
        </w:trPr>
        <w:tc>
          <w:tcPr>
            <w:tcW w:w="5574" w:type="dxa"/>
          </w:tcPr>
          <w:p w14:paraId="0D02B8B4" w14:textId="1432812E" w:rsidR="000D6F15" w:rsidRPr="009472C0" w:rsidRDefault="00EE446A" w:rsidP="0097334C">
            <w:pPr>
              <w:rPr>
                <w:rFonts w:ascii="Times New Roman" w:eastAsia="宋体" w:hAnsi="Times New Roman" w:cs="Times New Roman"/>
                <w:b/>
                <w:bCs/>
                <w:sz w:val="28"/>
                <w:szCs w:val="28"/>
              </w:rPr>
            </w:pPr>
            <w:r w:rsidRPr="009472C0">
              <w:rPr>
                <w:rFonts w:ascii="Times New Roman" w:eastAsia="宋体" w:hAnsi="Times New Roman" w:cs="Times New Roman" w:hint="eastAsia"/>
                <w:b/>
                <w:bCs/>
                <w:sz w:val="28"/>
                <w:szCs w:val="28"/>
              </w:rPr>
              <w:t>Classifications</w:t>
            </w:r>
          </w:p>
        </w:tc>
        <w:tc>
          <w:tcPr>
            <w:tcW w:w="5574" w:type="dxa"/>
          </w:tcPr>
          <w:p w14:paraId="3C7495CD" w14:textId="754B7473" w:rsidR="000D6F15" w:rsidRPr="009472C0" w:rsidRDefault="00C65DD0" w:rsidP="00626FB8">
            <w:pPr>
              <w:jc w:val="left"/>
              <w:rPr>
                <w:rFonts w:ascii="Times New Roman" w:eastAsia="宋体" w:hAnsi="Times New Roman" w:cs="Times New Roman"/>
                <w:b/>
                <w:bCs/>
                <w:sz w:val="28"/>
                <w:szCs w:val="28"/>
              </w:rPr>
            </w:pPr>
            <w:r w:rsidRPr="009472C0">
              <w:rPr>
                <w:rFonts w:ascii="Times New Roman" w:eastAsia="宋体" w:hAnsi="Times New Roman" w:cs="Times New Roman" w:hint="eastAsia"/>
                <w:b/>
                <w:bCs/>
                <w:sz w:val="28"/>
                <w:szCs w:val="28"/>
              </w:rPr>
              <w:t>Specific terms</w:t>
            </w:r>
          </w:p>
        </w:tc>
      </w:tr>
      <w:tr w:rsidR="000D6F15" w14:paraId="11A83B56" w14:textId="77777777" w:rsidTr="00481DFE">
        <w:trPr>
          <w:trHeight w:val="308"/>
          <w:jc w:val="center"/>
        </w:trPr>
        <w:tc>
          <w:tcPr>
            <w:tcW w:w="5574" w:type="dxa"/>
          </w:tcPr>
          <w:p w14:paraId="5C136A03" w14:textId="77777777" w:rsidR="005D19B5" w:rsidRDefault="005D19B5" w:rsidP="005D19B5">
            <w:pPr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</w:pPr>
            <w:r w:rsidRPr="00A7320F"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  <w:t>#</w:t>
            </w:r>
            <w:proofErr w:type="gramStart"/>
            <w:r w:rsidRPr="00A7320F"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  <w:t xml:space="preserve">1 </w:t>
            </w:r>
            <w:r>
              <w:rPr>
                <w:rFonts w:ascii="Times New Roman" w:eastAsia="宋体" w:hAnsi="Times New Roman" w:cs="Times New Roman" w:hint="eastAsia"/>
                <w:b/>
                <w:bCs/>
                <w:sz w:val="24"/>
                <w:szCs w:val="24"/>
              </w:rPr>
              <w:t xml:space="preserve"> </w:t>
            </w:r>
            <w:r w:rsidRPr="00FF72AE"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  <w:t>Multi</w:t>
            </w:r>
            <w:proofErr w:type="gramEnd"/>
            <w:r w:rsidRPr="00FF72AE"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  <w:t>-domain interventions</w:t>
            </w:r>
          </w:p>
          <w:p w14:paraId="25344078" w14:textId="77777777" w:rsidR="000D6F15" w:rsidRPr="005D19B5" w:rsidRDefault="000D6F15" w:rsidP="0097334C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5574" w:type="dxa"/>
          </w:tcPr>
          <w:p w14:paraId="609A11C2" w14:textId="0F77D1C0" w:rsidR="000D6F15" w:rsidRPr="00EE446A" w:rsidRDefault="00EE446A" w:rsidP="00626FB8">
            <w:pPr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="009472C0" w:rsidRPr="009472C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"</w:t>
            </w:r>
            <w:proofErr w:type="gramStart"/>
            <w:r w:rsidR="009472C0" w:rsidRPr="009472C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multidomain</w:t>
            </w:r>
            <w:proofErr w:type="gramEnd"/>
            <w:r w:rsidR="009472C0" w:rsidRPr="009472C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intervention*" OR "multi-domain intervention*" OR "multicomponent intervention*" OR "dual task" OR "life style intervention*" OR "interdisciplinary intervention" OR multidomain* OR multicomponent* OR </w:t>
            </w:r>
            <w:proofErr w:type="spellStart"/>
            <w:r w:rsidR="009472C0" w:rsidRPr="009472C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multidisciplin</w:t>
            </w:r>
            <w:proofErr w:type="spellEnd"/>
            <w:r w:rsidR="009472C0" w:rsidRPr="009472C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* OR "multifactorial intervention*" OR "multi-factorial intervention" OR "combined intervention*" OR "multiple component intervention*" OR "multi-dimensional intervention*"</w:t>
            </w:r>
          </w:p>
        </w:tc>
      </w:tr>
      <w:tr w:rsidR="000D6F15" w14:paraId="05563E51" w14:textId="77777777" w:rsidTr="00481DFE">
        <w:trPr>
          <w:trHeight w:val="147"/>
          <w:jc w:val="center"/>
        </w:trPr>
        <w:tc>
          <w:tcPr>
            <w:tcW w:w="5574" w:type="dxa"/>
          </w:tcPr>
          <w:p w14:paraId="33143057" w14:textId="77777777" w:rsidR="009472C0" w:rsidRPr="00A7320F" w:rsidRDefault="009472C0" w:rsidP="009472C0">
            <w:pPr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</w:pPr>
            <w:r w:rsidRPr="00A7320F"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  <w:t>#</w:t>
            </w:r>
            <w:proofErr w:type="gramStart"/>
            <w:r>
              <w:rPr>
                <w:rFonts w:ascii="Times New Roman" w:eastAsia="宋体" w:hAnsi="Times New Roman" w:cs="Times New Roman" w:hint="eastAsia"/>
                <w:b/>
                <w:bCs/>
                <w:sz w:val="24"/>
                <w:szCs w:val="24"/>
              </w:rPr>
              <w:t>2  Nutritional</w:t>
            </w:r>
            <w:proofErr w:type="gramEnd"/>
            <w:r w:rsidRPr="00A7320F"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  <w:t xml:space="preserve"> intervention terms</w:t>
            </w:r>
          </w:p>
          <w:p w14:paraId="7DF90F61" w14:textId="77777777" w:rsidR="000D6F15" w:rsidRDefault="000D6F15" w:rsidP="0097334C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5574" w:type="dxa"/>
          </w:tcPr>
          <w:p w14:paraId="56D004D5" w14:textId="6CA84BFB" w:rsidR="000D6F15" w:rsidRPr="009472C0" w:rsidRDefault="009472C0" w:rsidP="00626FB8">
            <w:pPr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nutrition</w:t>
            </w:r>
            <w:r w:rsidRPr="001B0C0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OR 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"nutrition intervention</w:t>
            </w:r>
            <w:r w:rsidRPr="004E7EDA">
              <w:rPr>
                <w:rFonts w:ascii="Times New Roman" w:eastAsia="宋体" w:hAnsi="Times New Roman" w:cs="Times New Roman"/>
                <w:sz w:val="24"/>
                <w:szCs w:val="24"/>
              </w:rPr>
              <w:t>*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"</w:t>
            </w:r>
            <w:r w:rsidRPr="001B0C0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OR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"nutrition therapy"</w:t>
            </w:r>
            <w:r w:rsidRPr="001B0C0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OR 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"nutritional assistance"</w:t>
            </w:r>
            <w:r w:rsidRPr="001B0C0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OR 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"nutrition</w:t>
            </w:r>
            <w:r w:rsidRPr="001B0C0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supplement"</w:t>
            </w:r>
            <w:r w:rsidRPr="001B0C0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OR</w:t>
            </w:r>
            <w:r w:rsidRPr="001B0C0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micronutrients OR</w:t>
            </w:r>
            <w:r w:rsidRPr="001B0C0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macronutrients </w:t>
            </w:r>
            <w:r w:rsidRPr="001B0C0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OR 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diet* OR dietary OR "dietary intervention</w:t>
            </w:r>
            <w:r w:rsidRPr="004E7EDA">
              <w:rPr>
                <w:rFonts w:ascii="Times New Roman" w:eastAsia="宋体" w:hAnsi="Times New Roman" w:cs="Times New Roman"/>
                <w:sz w:val="24"/>
                <w:szCs w:val="24"/>
              </w:rPr>
              <w:t>*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" OR</w:t>
            </w:r>
            <w:r w:rsidRPr="001B0C0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"dietary supplement</w:t>
            </w:r>
            <w:r w:rsidRPr="004E7EDA">
              <w:rPr>
                <w:rFonts w:ascii="Times New Roman" w:eastAsia="宋体" w:hAnsi="Times New Roman" w:cs="Times New Roman"/>
                <w:sz w:val="24"/>
                <w:szCs w:val="24"/>
              </w:rPr>
              <w:t>*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" OR "diet therapy" OR</w:t>
            </w:r>
            <w:r w:rsidRPr="001B0C0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"lifestyle intervention</w:t>
            </w:r>
            <w:r w:rsidRPr="004E7EDA">
              <w:rPr>
                <w:rFonts w:ascii="Times New Roman" w:eastAsia="宋体" w:hAnsi="Times New Roman" w:cs="Times New Roman"/>
                <w:sz w:val="24"/>
                <w:szCs w:val="24"/>
              </w:rPr>
              <w:t>*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" OR "Mediterranean Diet" OR "Ketogenic diet" OR "DASH diet" OR "Atkins diet" OR "carbohydrate-restricted" OR "Caloric restriction" OR "fat-restricted" OR "Weight reduction programs" OR "weight intervention" </w:t>
            </w:r>
          </w:p>
        </w:tc>
      </w:tr>
      <w:tr w:rsidR="000D6F15" w14:paraId="76FD677B" w14:textId="77777777" w:rsidTr="00481DFE">
        <w:trPr>
          <w:trHeight w:val="147"/>
          <w:jc w:val="center"/>
        </w:trPr>
        <w:tc>
          <w:tcPr>
            <w:tcW w:w="5574" w:type="dxa"/>
          </w:tcPr>
          <w:p w14:paraId="58A16238" w14:textId="228CC3D6" w:rsidR="000D6F15" w:rsidRPr="009472C0" w:rsidRDefault="009472C0" w:rsidP="0097334C">
            <w:pPr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</w:pPr>
            <w:r w:rsidRPr="001B0C0E"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  <w:t>#</w:t>
            </w:r>
            <w:proofErr w:type="gramStart"/>
            <w:r>
              <w:rPr>
                <w:rFonts w:ascii="Times New Roman" w:eastAsia="宋体" w:hAnsi="Times New Roman" w:cs="Times New Roman" w:hint="eastAsia"/>
                <w:b/>
                <w:bCs/>
                <w:sz w:val="24"/>
                <w:szCs w:val="24"/>
              </w:rPr>
              <w:t>3</w:t>
            </w:r>
            <w:r w:rsidRPr="001B0C0E"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  <w:t xml:space="preserve">  Exercise</w:t>
            </w:r>
            <w:proofErr w:type="gramEnd"/>
            <w:r w:rsidRPr="001B0C0E"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  <w:t xml:space="preserve"> intervention terms</w:t>
            </w:r>
          </w:p>
        </w:tc>
        <w:tc>
          <w:tcPr>
            <w:tcW w:w="5574" w:type="dxa"/>
          </w:tcPr>
          <w:p w14:paraId="4241F268" w14:textId="146B1F9B" w:rsidR="000D6F15" w:rsidRPr="009472C0" w:rsidRDefault="009472C0" w:rsidP="00626FB8">
            <w:pPr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exercis</w:t>
            </w:r>
            <w:proofErr w:type="spellEnd"/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* OR sport* OR "physical activity" OR "physical exercise" OR "physical training" OR "sports training" OR "aerobic </w:t>
            </w:r>
            <w:proofErr w:type="spellStart"/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exercis</w:t>
            </w:r>
            <w:proofErr w:type="spellEnd"/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*" OR "aerobic train*" OR "aerobic fitness" OR "aerobic program*" OR "resistance </w:t>
            </w:r>
            <w:proofErr w:type="spellStart"/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exercis</w:t>
            </w:r>
            <w:proofErr w:type="spellEnd"/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*" OR "resistance train*" OR "anaerobic </w:t>
            </w:r>
            <w:proofErr w:type="spellStart"/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exercis</w:t>
            </w:r>
            <w:proofErr w:type="spellEnd"/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*" OR "anaerobic train*" OR "resistance program*" OR movement OR</w:t>
            </w:r>
            <w:r w:rsidRPr="001B0C0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"functional training" OR</w:t>
            </w:r>
            <w:r w:rsidRPr="001B0C0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"core training" OR "acute exercise*" OR "isometric exercises" OR "flexibility training" OR "high-intensity interval training" OR</w:t>
            </w:r>
            <w:r w:rsidRPr="001B0C0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HIIT</w:t>
            </w:r>
            <w:r w:rsidRPr="001B0C0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OR walking 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lastRenderedPageBreak/>
              <w:t xml:space="preserve">OR resistance OR strength OR </w:t>
            </w:r>
            <w:proofErr w:type="spellStart"/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bicycl</w:t>
            </w:r>
            <w:proofErr w:type="spellEnd"/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* OR "bike rid*" OR "bicycle rid*"</w:t>
            </w:r>
          </w:p>
        </w:tc>
      </w:tr>
      <w:tr w:rsidR="000D6F15" w14:paraId="4B5A092A" w14:textId="77777777" w:rsidTr="00481DFE">
        <w:trPr>
          <w:trHeight w:val="320"/>
          <w:jc w:val="center"/>
        </w:trPr>
        <w:tc>
          <w:tcPr>
            <w:tcW w:w="5574" w:type="dxa"/>
          </w:tcPr>
          <w:p w14:paraId="7277C281" w14:textId="6DD2145B" w:rsidR="000D6F15" w:rsidRPr="00C55447" w:rsidRDefault="009472C0" w:rsidP="009472C0">
            <w:pPr>
              <w:tabs>
                <w:tab w:val="left" w:pos="312"/>
              </w:tabs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</w:pPr>
            <w:r w:rsidRPr="001B0C0E"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  <w:lastRenderedPageBreak/>
              <w:t>#</w:t>
            </w:r>
            <w:proofErr w:type="gramStart"/>
            <w:r>
              <w:rPr>
                <w:rFonts w:ascii="Times New Roman" w:eastAsia="宋体" w:hAnsi="Times New Roman" w:cs="Times New Roman" w:hint="eastAsia"/>
                <w:b/>
                <w:bCs/>
                <w:sz w:val="24"/>
                <w:szCs w:val="24"/>
              </w:rPr>
              <w:t xml:space="preserve">4 </w:t>
            </w:r>
            <w:r w:rsidRPr="001B0C0E"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1B0C0E">
              <w:rPr>
                <w:rFonts w:ascii="Times New Roman" w:eastAsia="宋体" w:hAnsi="Times New Roman" w:cs="Times New Roman" w:hint="eastAsia"/>
                <w:b/>
                <w:bCs/>
                <w:sz w:val="24"/>
                <w:szCs w:val="24"/>
              </w:rPr>
              <w:t>cogni</w:t>
            </w:r>
            <w:r w:rsidRPr="001B0C0E"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  <w:t>tive</w:t>
            </w:r>
            <w:proofErr w:type="gramEnd"/>
            <w:r w:rsidRPr="001B0C0E"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  <w:t xml:space="preserve"> impai</w:t>
            </w:r>
            <w:r w:rsidRPr="001B0C0E">
              <w:rPr>
                <w:rFonts w:ascii="Times New Roman" w:eastAsia="宋体" w:hAnsi="Times New Roman" w:cs="Times New Roman" w:hint="eastAsia"/>
                <w:b/>
                <w:bCs/>
                <w:sz w:val="24"/>
                <w:szCs w:val="24"/>
              </w:rPr>
              <w:t>r</w:t>
            </w:r>
            <w:r w:rsidRPr="001B0C0E"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  <w:t>ment</w:t>
            </w:r>
          </w:p>
        </w:tc>
        <w:tc>
          <w:tcPr>
            <w:tcW w:w="5574" w:type="dxa"/>
          </w:tcPr>
          <w:p w14:paraId="776DD38F" w14:textId="07578CEC" w:rsidR="000D6F15" w:rsidRPr="009472C0" w:rsidRDefault="009472C0" w:rsidP="00626FB8">
            <w:pPr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"</w:t>
            </w:r>
            <w:proofErr w:type="gramStart"/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subjective</w:t>
            </w:r>
            <w:proofErr w:type="gramEnd"/>
            <w:r w:rsidRPr="001B0C0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cognitive d</w:t>
            </w:r>
            <w:r w:rsidRPr="001B0C0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ecline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"</w:t>
            </w:r>
            <w:r w:rsidRPr="001B0C0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OR 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"subjective </w:t>
            </w:r>
            <w:r w:rsidRPr="001B0C0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memory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1B0C0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mpairment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*"</w:t>
            </w:r>
            <w:r w:rsidRPr="001B0C0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OR 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"subjective </w:t>
            </w:r>
            <w:r w:rsidRPr="001B0C0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memory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1B0C0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decline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OR</w:t>
            </w:r>
            <w:r w:rsidRPr="001B0C0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s</w:t>
            </w:r>
            <w:r w:rsidRPr="00502A3A">
              <w:rPr>
                <w:rFonts w:ascii="Times New Roman" w:eastAsia="宋体" w:hAnsi="Times New Roman" w:cs="Times New Roman"/>
                <w:sz w:val="24"/>
                <w:szCs w:val="24"/>
              </w:rPr>
              <w:t>ubjective memory complaints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 w:rsidRPr="001B0C0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OR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"subjective</w:t>
            </w:r>
            <w:r w:rsidRPr="001B0C0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cognitive dysfunction"</w:t>
            </w:r>
            <w:r w:rsidRPr="001B0C0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OR 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"subjective cognitive </w:t>
            </w:r>
            <w:r w:rsidRPr="001B0C0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mpairment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*"</w:t>
            </w:r>
            <w:r w:rsidRPr="001B0C0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OR SCD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OR "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memory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decline"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OR 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cognitive decline</w:t>
            </w: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"</w:t>
            </w:r>
          </w:p>
        </w:tc>
      </w:tr>
      <w:tr w:rsidR="00EE446A" w14:paraId="5F32B904" w14:textId="77777777" w:rsidTr="00481DFE">
        <w:trPr>
          <w:trHeight w:val="320"/>
          <w:jc w:val="center"/>
        </w:trPr>
        <w:tc>
          <w:tcPr>
            <w:tcW w:w="5574" w:type="dxa"/>
          </w:tcPr>
          <w:p w14:paraId="073ECD2F" w14:textId="2F63D342" w:rsidR="00EE446A" w:rsidRPr="00C55447" w:rsidRDefault="009472C0" w:rsidP="00C55447">
            <w:pPr>
              <w:tabs>
                <w:tab w:val="left" w:pos="312"/>
              </w:tabs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</w:pPr>
            <w:r w:rsidRPr="001B0C0E"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  <w:t>#</w:t>
            </w:r>
            <w:proofErr w:type="gramStart"/>
            <w:r>
              <w:rPr>
                <w:rFonts w:ascii="Times New Roman" w:eastAsia="宋体" w:hAnsi="Times New Roman" w:cs="Times New Roman" w:hint="eastAsia"/>
                <w:b/>
                <w:bCs/>
                <w:sz w:val="24"/>
                <w:szCs w:val="24"/>
              </w:rPr>
              <w:t>5</w:t>
            </w:r>
            <w:r w:rsidRPr="001B0C0E"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  <w:t xml:space="preserve">  Aging</w:t>
            </w:r>
            <w:proofErr w:type="gramEnd"/>
            <w:r w:rsidRPr="001B0C0E"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  <w:t xml:space="preserve"> population terms</w:t>
            </w:r>
          </w:p>
        </w:tc>
        <w:tc>
          <w:tcPr>
            <w:tcW w:w="5574" w:type="dxa"/>
          </w:tcPr>
          <w:p w14:paraId="0F52311C" w14:textId="74745EEE" w:rsidR="00EE446A" w:rsidRPr="009472C0" w:rsidRDefault="009472C0" w:rsidP="00626FB8">
            <w:pPr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"</w:t>
            </w:r>
            <w:proofErr w:type="gramStart"/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>older</w:t>
            </w:r>
            <w:proofErr w:type="gramEnd"/>
            <w:r w:rsidRPr="001B0C0E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adults" OR elder* OR senior* OR adult* OR older OR aging OR "the aged" OR "old people" OR "senior citizens" OR retirement</w:t>
            </w:r>
          </w:p>
        </w:tc>
      </w:tr>
    </w:tbl>
    <w:p w14:paraId="243FC79A" w14:textId="190B5A8D" w:rsidR="00F303EC" w:rsidRPr="00C55447" w:rsidRDefault="00F303EC">
      <w:pPr>
        <w:rPr>
          <w:rFonts w:ascii="Times New Roman" w:hAnsi="Times New Roman" w:cs="Times New Roman"/>
        </w:rPr>
      </w:pPr>
    </w:p>
    <w:sectPr w:rsidR="00F303EC" w:rsidRPr="00C5544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CA2402" w14:textId="77777777" w:rsidR="005F0C54" w:rsidRDefault="005F0C54" w:rsidP="00EF3EA2">
      <w:pPr>
        <w:rPr>
          <w:rFonts w:hint="eastAsia"/>
        </w:rPr>
      </w:pPr>
      <w:r>
        <w:separator/>
      </w:r>
    </w:p>
  </w:endnote>
  <w:endnote w:type="continuationSeparator" w:id="0">
    <w:p w14:paraId="70341CBD" w14:textId="77777777" w:rsidR="005F0C54" w:rsidRDefault="005F0C54" w:rsidP="00EF3EA2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DF8032" w14:textId="77777777" w:rsidR="005F0C54" w:rsidRDefault="005F0C54" w:rsidP="00EF3EA2">
      <w:pPr>
        <w:rPr>
          <w:rFonts w:hint="eastAsia"/>
        </w:rPr>
      </w:pPr>
      <w:r>
        <w:separator/>
      </w:r>
    </w:p>
  </w:footnote>
  <w:footnote w:type="continuationSeparator" w:id="0">
    <w:p w14:paraId="66BF921E" w14:textId="77777777" w:rsidR="005F0C54" w:rsidRDefault="005F0C54" w:rsidP="00EF3EA2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0sbA0MTMyNjQzNzVV0lEKTi0uzszPAykwrwUADH+YwywAAAA="/>
  </w:docVars>
  <w:rsids>
    <w:rsidRoot w:val="00D84BFD"/>
    <w:rsid w:val="000D6F15"/>
    <w:rsid w:val="00117687"/>
    <w:rsid w:val="001C7844"/>
    <w:rsid w:val="003577F3"/>
    <w:rsid w:val="00476DD4"/>
    <w:rsid w:val="00481DFE"/>
    <w:rsid w:val="0052615C"/>
    <w:rsid w:val="00534816"/>
    <w:rsid w:val="005D19B5"/>
    <w:rsid w:val="005F0C54"/>
    <w:rsid w:val="00626FB8"/>
    <w:rsid w:val="006E731D"/>
    <w:rsid w:val="00743E78"/>
    <w:rsid w:val="007E5B83"/>
    <w:rsid w:val="0080511C"/>
    <w:rsid w:val="00826ED1"/>
    <w:rsid w:val="008F23A5"/>
    <w:rsid w:val="009472C0"/>
    <w:rsid w:val="0097334C"/>
    <w:rsid w:val="00A21742"/>
    <w:rsid w:val="00A7320F"/>
    <w:rsid w:val="00AE11AE"/>
    <w:rsid w:val="00B15B3E"/>
    <w:rsid w:val="00C55447"/>
    <w:rsid w:val="00C65DD0"/>
    <w:rsid w:val="00CA277F"/>
    <w:rsid w:val="00D455AC"/>
    <w:rsid w:val="00D84BFD"/>
    <w:rsid w:val="00DA6D40"/>
    <w:rsid w:val="00E027FF"/>
    <w:rsid w:val="00E03DD1"/>
    <w:rsid w:val="00E7405B"/>
    <w:rsid w:val="00E82064"/>
    <w:rsid w:val="00EE446A"/>
    <w:rsid w:val="00EF3EA2"/>
    <w:rsid w:val="00F30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3D74"/>
  <w15:chartTrackingRefBased/>
  <w15:docId w15:val="{1579DE4C-29E5-4AFF-9C1C-30204DAC8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7334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F3EA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F3EA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F3EA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F3EA2"/>
    <w:rPr>
      <w:sz w:val="18"/>
      <w:szCs w:val="18"/>
    </w:rPr>
  </w:style>
  <w:style w:type="table" w:styleId="a7">
    <w:name w:val="Table Grid"/>
    <w:basedOn w:val="a1"/>
    <w:uiPriority w:val="39"/>
    <w:rsid w:val="000D6F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991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1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98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35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3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336</Words>
  <Characters>1919</Characters>
  <Application>Microsoft Office Word</Application>
  <DocSecurity>0</DocSecurity>
  <Lines>15</Lines>
  <Paragraphs>4</Paragraphs>
  <ScaleCrop>false</ScaleCrop>
  <Company/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g Yi</dc:creator>
  <cp:keywords/>
  <dc:description/>
  <cp:lastModifiedBy>Qing Yi</cp:lastModifiedBy>
  <cp:revision>11</cp:revision>
  <dcterms:created xsi:type="dcterms:W3CDTF">2023-11-20T10:15:00Z</dcterms:created>
  <dcterms:modified xsi:type="dcterms:W3CDTF">2024-07-16T04:45:00Z</dcterms:modified>
</cp:coreProperties>
</file>